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02F0F6" w14:textId="77777777" w:rsidR="0053379D" w:rsidRDefault="0053379D">
      <w:r>
        <w:t>Bug:</w:t>
      </w:r>
    </w:p>
    <w:p w14:paraId="027F572F" w14:textId="5510929D" w:rsidR="00863F81" w:rsidRDefault="0053379D">
      <w:r>
        <w:rPr>
          <w:rFonts w:hint="eastAsia"/>
        </w:rPr>
        <w:t>工兵无法在下方铁轨左右移动</w:t>
      </w:r>
      <w:r w:rsidR="001659D7">
        <w:rPr>
          <w:rFonts w:hint="eastAsia"/>
        </w:rPr>
        <w:t>（已解决）</w:t>
      </w:r>
    </w:p>
    <w:p w14:paraId="34FB7A21" w14:textId="32D66C7C" w:rsidR="0053379D" w:rsidRDefault="0053379D">
      <w:r>
        <w:rPr>
          <w:rFonts w:hint="eastAsia"/>
        </w:rPr>
        <w:t>司令无法在右下铁轨移动</w:t>
      </w:r>
      <w:r w:rsidR="001659D7">
        <w:rPr>
          <w:rFonts w:hint="eastAsia"/>
        </w:rPr>
        <w:t>（已解决）</w:t>
      </w:r>
    </w:p>
    <w:p w14:paraId="0977D6BF" w14:textId="2169C668" w:rsidR="00D369EE" w:rsidRDefault="00D369EE">
      <w:r>
        <w:rPr>
          <w:rFonts w:hint="eastAsia"/>
        </w:rPr>
        <w:t>吃子后贴图错误</w:t>
      </w:r>
      <w:r w:rsidR="001659D7">
        <w:rPr>
          <w:rFonts w:hint="eastAsia"/>
        </w:rPr>
        <w:t>（无法复现）</w:t>
      </w:r>
    </w:p>
    <w:p w14:paraId="71ED3528" w14:textId="341D3445" w:rsidR="001659D7" w:rsidRDefault="001659D7"/>
    <w:p w14:paraId="5F6B14E7" w14:textId="4375C646" w:rsidR="001659D7" w:rsidRDefault="001659D7">
      <w:r>
        <w:rPr>
          <w:rFonts w:hint="eastAsia"/>
        </w:rPr>
        <w:t>未完成功能：</w:t>
      </w:r>
    </w:p>
    <w:p w14:paraId="1844444C" w14:textId="188A0057" w:rsidR="001659D7" w:rsidRPr="001659D7" w:rsidRDefault="001659D7">
      <w:pPr>
        <w:rPr>
          <w:rFonts w:hint="eastAsia"/>
        </w:rPr>
      </w:pPr>
      <w:r>
        <w:rPr>
          <w:rFonts w:hint="eastAsia"/>
        </w:rPr>
        <w:t>分配阵营、按阵营下棋、胜负逻辑、网络</w:t>
      </w:r>
    </w:p>
    <w:sectPr w:rsidR="001659D7" w:rsidRPr="001659D7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zMTEwMDc0MTQ3NDVS0lEKTi0uzszPAykwrgUArbHkDCwAAAA="/>
  </w:docVars>
  <w:rsids>
    <w:rsidRoot w:val="006B1FA9"/>
    <w:rsid w:val="001659D7"/>
    <w:rsid w:val="0053379D"/>
    <w:rsid w:val="006B1FA9"/>
    <w:rsid w:val="00863F81"/>
    <w:rsid w:val="00BA598D"/>
    <w:rsid w:val="00C82D32"/>
    <w:rsid w:val="00D369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05C72F"/>
  <w15:chartTrackingRefBased/>
  <w15:docId w15:val="{475E26F3-55EA-4CA7-90F8-4085DA433D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9</TotalTime>
  <Pages>1</Pages>
  <Words>12</Words>
  <Characters>70</Characters>
  <Application>Microsoft Office Word</Application>
  <DocSecurity>0</DocSecurity>
  <Lines>1</Lines>
  <Paragraphs>1</Paragraphs>
  <ScaleCrop>false</ScaleCrop>
  <Company/>
  <LinksUpToDate>false</LinksUpToDate>
  <CharactersWithSpaces>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郑 康夫</dc:creator>
  <cp:keywords/>
  <dc:description/>
  <cp:lastModifiedBy>郑 康夫</cp:lastModifiedBy>
  <cp:revision>6</cp:revision>
  <dcterms:created xsi:type="dcterms:W3CDTF">2021-08-17T03:20:00Z</dcterms:created>
  <dcterms:modified xsi:type="dcterms:W3CDTF">2021-08-19T01:44:00Z</dcterms:modified>
</cp:coreProperties>
</file>